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765" w:rsidRPr="00F80765" w:rsidRDefault="003C590A" w:rsidP="00F8076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2B48B494" wp14:editId="1F44653D">
                <wp:simplePos x="0" y="0"/>
                <wp:positionH relativeFrom="column">
                  <wp:posOffset>5219700</wp:posOffset>
                </wp:positionH>
                <wp:positionV relativeFrom="paragraph">
                  <wp:posOffset>163830</wp:posOffset>
                </wp:positionV>
                <wp:extent cx="1590675" cy="1483995"/>
                <wp:effectExtent l="0" t="0" r="0" b="1905"/>
                <wp:wrapTight wrapText="bothSides">
                  <wp:wrapPolygon edited="0">
                    <wp:start x="517" y="0"/>
                    <wp:lineTo x="517" y="21350"/>
                    <wp:lineTo x="20695" y="21350"/>
                    <wp:lineTo x="20695" y="0"/>
                    <wp:lineTo x="517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675" cy="1483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MAYOR</w:t>
                            </w:r>
                          </w:p>
                          <w:p w:rsidR="009F6811" w:rsidRDefault="00AC5479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V. Wheeler</w:t>
                            </w:r>
                          </w:p>
                          <w:p w:rsidR="009F6811" w:rsidRPr="0057684E" w:rsidRDefault="003C590A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br/>
                            </w:r>
                            <w:r w:rsidR="009F6811"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ITY MANAGER</w:t>
                            </w:r>
                          </w:p>
                          <w:p w:rsidR="00576796" w:rsidRPr="0057684E" w:rsidRDefault="00FA22DA" w:rsidP="00576796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 xml:space="preserve">Michael </w:t>
                            </w:r>
                            <w:r w:rsidR="00540199"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O. Turner</w:t>
                            </w: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 w:rsidRPr="0057684E"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  <w:t>COMMISSIONERS</w:t>
                            </w:r>
                          </w:p>
                          <w:p w:rsidR="00540199" w:rsidRDefault="00540199" w:rsidP="005401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mma Albright</w:t>
                            </w:r>
                          </w:p>
                          <w:p w:rsidR="00540199" w:rsidRPr="0057684E" w:rsidRDefault="00540199" w:rsidP="00540199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b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Edward Gleason</w:t>
                            </w:r>
                          </w:p>
                          <w:p w:rsidR="00A0485D" w:rsidRDefault="00A0485D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Georgana Kicinski</w:t>
                            </w:r>
                          </w:p>
                          <w:p w:rsidR="00A0485D" w:rsidRDefault="00F45D64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Robert Way</w:t>
                            </w:r>
                          </w:p>
                          <w:p w:rsidR="00A96AFB" w:rsidRDefault="00A96AFB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  <w:t>Archer Wilkins</w:t>
                            </w: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57684E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6"/>
                                <w:szCs w:val="16"/>
                              </w:rPr>
                            </w:pPr>
                          </w:p>
                          <w:p w:rsidR="009F6811" w:rsidRPr="00E22E1D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  <w:smallCaps/>
                                <w:sz w:val="18"/>
                                <w:szCs w:val="18"/>
                              </w:rPr>
                            </w:pPr>
                          </w:p>
                          <w:p w:rsidR="009F6811" w:rsidRDefault="009F6811" w:rsidP="000149A4">
                            <w:pPr>
                              <w:pBdr>
                                <w:left w:val="single" w:sz="8" w:space="4" w:color="auto"/>
                              </w:pBdr>
                              <w:rPr>
                                <w:rFonts w:ascii="Georgia" w:hAnsi="Georg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48B49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11pt;margin-top:12.9pt;width:125.25pt;height:116.8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V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" filled="f" stroked="f">
                <v:textbox>
                  <w:txbxContent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MAYOR</w:t>
                      </w:r>
                    </w:p>
                    <w:p w:rsidR="009F6811" w:rsidRDefault="00AC5479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V. Wheeler</w:t>
                      </w:r>
                    </w:p>
                    <w:p w:rsidR="009F6811" w:rsidRPr="0057684E" w:rsidRDefault="003C590A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br/>
                      </w:r>
                      <w:r w:rsidR="009F6811"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ITY MANAGER</w:t>
                      </w:r>
                    </w:p>
                    <w:p w:rsidR="00576796" w:rsidRPr="0057684E" w:rsidRDefault="00FA22DA" w:rsidP="00576796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 xml:space="preserve">Michael </w:t>
                      </w:r>
                      <w:r w:rsidR="00540199"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O. Turner</w:t>
                      </w: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 w:rsidRPr="0057684E"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  <w:t>COMMISSIONERS</w:t>
                      </w:r>
                    </w:p>
                    <w:p w:rsidR="00540199" w:rsidRDefault="00540199" w:rsidP="005401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mma Albright</w:t>
                      </w:r>
                    </w:p>
                    <w:p w:rsidR="00540199" w:rsidRPr="0057684E" w:rsidRDefault="00540199" w:rsidP="00540199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b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Edward Gleason</w:t>
                      </w:r>
                    </w:p>
                    <w:p w:rsidR="00A0485D" w:rsidRDefault="00A0485D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Georgana Kicinski</w:t>
                      </w:r>
                    </w:p>
                    <w:p w:rsidR="00A0485D" w:rsidRDefault="00F45D64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Robert Way</w:t>
                      </w:r>
                    </w:p>
                    <w:p w:rsidR="00A96AFB" w:rsidRDefault="00A96AFB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  <w: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  <w:t>Archer Wilkins</w:t>
                      </w: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57684E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6"/>
                          <w:szCs w:val="16"/>
                        </w:rPr>
                      </w:pPr>
                    </w:p>
                    <w:p w:rsidR="009F6811" w:rsidRPr="00E22E1D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  <w:smallCaps/>
                          <w:sz w:val="18"/>
                          <w:szCs w:val="18"/>
                        </w:rPr>
                      </w:pPr>
                    </w:p>
                    <w:p w:rsidR="009F6811" w:rsidRDefault="009F6811" w:rsidP="000149A4">
                      <w:pPr>
                        <w:pBdr>
                          <w:left w:val="single" w:sz="8" w:space="4" w:color="auto"/>
                        </w:pBdr>
                        <w:rPr>
                          <w:rFonts w:ascii="Georgia" w:hAnsi="Georgi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0149A4">
        <w:rPr>
          <w:noProof/>
        </w:rPr>
        <mc:AlternateContent>
          <mc:Choice Requires="wpc">
            <w:drawing>
              <wp:anchor distT="0" distB="0" distL="114300" distR="114300" simplePos="0" relativeHeight="251656191" behindDoc="1" locked="0" layoutInCell="1" allowOverlap="1" wp14:anchorId="74D77179" wp14:editId="08291649">
                <wp:simplePos x="0" y="0"/>
                <wp:positionH relativeFrom="column">
                  <wp:posOffset>-15875</wp:posOffset>
                </wp:positionH>
                <wp:positionV relativeFrom="paragraph">
                  <wp:posOffset>49530</wp:posOffset>
                </wp:positionV>
                <wp:extent cx="6373495" cy="1572260"/>
                <wp:effectExtent l="0" t="0" r="0" b="8890"/>
                <wp:wrapTight wrapText="bothSides">
                  <wp:wrapPolygon edited="0">
                    <wp:start x="5294" y="0"/>
                    <wp:lineTo x="5294" y="21460"/>
                    <wp:lineTo x="17367" y="21460"/>
                    <wp:lineTo x="17367" y="0"/>
                    <wp:lineTo x="5294" y="0"/>
                  </wp:wrapPolygon>
                </wp:wrapTight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93023" y="35999"/>
                            <a:ext cx="3510683" cy="15368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F6811" w:rsidRPr="000149A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30"/>
                                  <w:szCs w:val="30"/>
                                </w:rPr>
                              </w:pPr>
                            </w:p>
                            <w:p w:rsidR="009F6811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</w:pPr>
                              <w:r w:rsidRPr="00E65262">
                                <w:rPr>
                                  <w:rFonts w:ascii="Georgia" w:hAnsi="Georgia"/>
                                  <w:b/>
                                  <w:sz w:val="44"/>
                                  <w:szCs w:val="44"/>
                                </w:rPr>
                                <w:t>CITY OF CREEDMOOR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P.O. Box 765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 xml:space="preserve">111 Masonic Street  </w:t>
                              </w:r>
                            </w:p>
                            <w:p w:rsidR="009F6811" w:rsidRPr="00825A59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Creedmoor, NC 27522</w:t>
                              </w:r>
                            </w:p>
                            <w:p w:rsidR="009F6811" w:rsidRPr="00825A59" w:rsidRDefault="00935A8B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</w:pPr>
                              <w:hyperlink r:id="rId5" w:history="1">
                                <w:r w:rsidR="009F6811" w:rsidRPr="00825A59">
                                  <w:rPr>
                                    <w:rStyle w:val="Hyperlink"/>
                                    <w:rFonts w:ascii="Georgia" w:hAnsi="Georgia"/>
                                    <w:smallCaps/>
                                    <w:color w:val="auto"/>
                                    <w:szCs w:val="22"/>
                                    <w:u w:val="none"/>
                                  </w:rPr>
                                  <w:t>www.cityofcreedmoor.org</w:t>
                                </w:r>
                              </w:hyperlink>
                            </w:p>
                            <w:p w:rsidR="009F6811" w:rsidRPr="00F60244" w:rsidRDefault="009F6811" w:rsidP="000149A4">
                              <w:pPr>
                                <w:jc w:val="center"/>
                                <w:rPr>
                                  <w:rFonts w:ascii="Georgia" w:hAnsi="Georgia"/>
                                  <w:smallCaps/>
                                  <w:sz w:val="22"/>
                                  <w:szCs w:val="22"/>
                                </w:rPr>
                              </w:pPr>
                              <w:r w:rsidRPr="00825A59">
                                <w:rPr>
                                  <w:rFonts w:ascii="Georgia" w:hAnsi="Georgia"/>
                                  <w:smallCaps/>
                                  <w:szCs w:val="22"/>
                                </w:rPr>
                                <w:t>(919) 528-333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D77179" id="Canvas 6" o:spid="_x0000_s1027" editas="canvas" style="position:absolute;margin-left:-1.25pt;margin-top:3.9pt;width:501.85pt;height:123.8pt;z-index:-251660289" coordsize="63734,15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3734;height:15722;visibility:visible;mso-wrap-style:square">
                  <v:fill o:detectmouseclick="t"/>
                  <v:path o:connecttype="none"/>
                </v:shape>
                <v:shape id="Text Box 7" o:spid="_x0000_s1029" type="#_x0000_t202" style="position:absolute;left:15930;top:359;width:35107;height:15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:rsidR="009F6811" w:rsidRPr="000149A4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30"/>
                            <w:szCs w:val="30"/>
                          </w:rPr>
                        </w:pPr>
                      </w:p>
                      <w:p w:rsidR="009F6811" w:rsidRDefault="009F6811" w:rsidP="000149A4">
                        <w:pPr>
                          <w:jc w:val="center"/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</w:pPr>
                        <w:r w:rsidRPr="00E65262">
                          <w:rPr>
                            <w:rFonts w:ascii="Georgia" w:hAnsi="Georgia"/>
                            <w:b/>
                            <w:sz w:val="44"/>
                            <w:szCs w:val="44"/>
                          </w:rPr>
                          <w:t>CITY OF CREEDMOOR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P.O. Box 765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 xml:space="preserve">111 Masonic Street  </w:t>
                        </w:r>
                      </w:p>
                      <w:p w:rsidR="009F6811" w:rsidRPr="00825A59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Creedmoor, NC 27522</w:t>
                        </w:r>
                      </w:p>
                      <w:p w:rsidR="009F6811" w:rsidRPr="00825A59" w:rsidRDefault="006A5BFB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Cs w:val="22"/>
                          </w:rPr>
                        </w:pPr>
                        <w:hyperlink r:id="rId6" w:history="1">
                          <w:r w:rsidR="009F6811" w:rsidRPr="00825A59">
                            <w:rPr>
                              <w:rStyle w:val="Hyperlink"/>
                              <w:rFonts w:ascii="Georgia" w:hAnsi="Georgia"/>
                              <w:smallCaps/>
                              <w:color w:val="auto"/>
                              <w:szCs w:val="22"/>
                              <w:u w:val="none"/>
                            </w:rPr>
                            <w:t>www.cityofcreedmoor.org</w:t>
                          </w:r>
                        </w:hyperlink>
                      </w:p>
                      <w:p w:rsidR="009F6811" w:rsidRPr="00F60244" w:rsidRDefault="009F6811" w:rsidP="000149A4">
                        <w:pPr>
                          <w:jc w:val="center"/>
                          <w:rPr>
                            <w:rFonts w:ascii="Georgia" w:hAnsi="Georgia"/>
                            <w:smallCaps/>
                            <w:sz w:val="22"/>
                            <w:szCs w:val="22"/>
                          </w:rPr>
                        </w:pPr>
                        <w:r w:rsidRPr="00825A59">
                          <w:rPr>
                            <w:rFonts w:ascii="Georgia" w:hAnsi="Georgia"/>
                            <w:smallCaps/>
                            <w:szCs w:val="22"/>
                          </w:rPr>
                          <w:t>(919) 528-3332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:rsidR="00F80765" w:rsidRDefault="009217C5" w:rsidP="00F80765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1770</wp:posOffset>
            </wp:positionH>
            <wp:positionV relativeFrom="paragraph">
              <wp:posOffset>148590</wp:posOffset>
            </wp:positionV>
            <wp:extent cx="1187450" cy="1187450"/>
            <wp:effectExtent l="0" t="0" r="0" b="0"/>
            <wp:wrapTight wrapText="bothSides">
              <wp:wrapPolygon edited="0">
                <wp:start x="7277" y="0"/>
                <wp:lineTo x="5198" y="693"/>
                <wp:lineTo x="347" y="4505"/>
                <wp:lineTo x="0" y="7970"/>
                <wp:lineTo x="0" y="13861"/>
                <wp:lineTo x="1040" y="17326"/>
                <wp:lineTo x="6237" y="21138"/>
                <wp:lineTo x="7277" y="21138"/>
                <wp:lineTo x="13861" y="21138"/>
                <wp:lineTo x="14901" y="21138"/>
                <wp:lineTo x="20098" y="17326"/>
                <wp:lineTo x="21138" y="13861"/>
                <wp:lineTo x="21138" y="7970"/>
                <wp:lineTo x="20791" y="4505"/>
                <wp:lineTo x="15940" y="693"/>
                <wp:lineTo x="13861" y="0"/>
                <wp:lineTo x="727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Creedmoor_BurgundyLogo_WithoutBox_201204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92925" w:rsidRDefault="00F80765" w:rsidP="00F80765">
      <w:pPr>
        <w:tabs>
          <w:tab w:val="left" w:pos="3600"/>
        </w:tabs>
      </w:pPr>
      <w:r>
        <w:tab/>
      </w:r>
    </w:p>
    <w:p w:rsidR="00126609" w:rsidRDefault="00126609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C70C31" w:rsidRDefault="00C70C31" w:rsidP="00F80765">
      <w:pPr>
        <w:tabs>
          <w:tab w:val="left" w:pos="3600"/>
        </w:tabs>
      </w:pPr>
    </w:p>
    <w:p w:rsidR="00126609" w:rsidRDefault="00126609" w:rsidP="00F80765">
      <w:pPr>
        <w:tabs>
          <w:tab w:val="left" w:pos="3600"/>
        </w:tabs>
      </w:pPr>
    </w:p>
    <w:p w:rsidR="00EC32B6" w:rsidRDefault="00BE7087" w:rsidP="00EC32B6">
      <w:pPr>
        <w:jc w:val="center"/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  <w:u w:val="single"/>
        </w:rPr>
      </w:pPr>
      <w:r w:rsidRPr="009E26ED"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  <w:u w:val="single"/>
        </w:rPr>
        <w:t>LEGAL NOTICE</w:t>
      </w:r>
      <w:r w:rsidR="00EC32B6" w:rsidRPr="009E26ED"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  <w:u w:val="single"/>
        </w:rPr>
        <w:t xml:space="preserve"> </w:t>
      </w:r>
    </w:p>
    <w:p w:rsidR="009E26ED" w:rsidRDefault="009E26ED" w:rsidP="00EC32B6">
      <w:pPr>
        <w:jc w:val="center"/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  <w:u w:val="single"/>
        </w:rPr>
      </w:pPr>
    </w:p>
    <w:p w:rsidR="009E26ED" w:rsidRPr="009E26ED" w:rsidRDefault="009E26ED" w:rsidP="00EC32B6">
      <w:pPr>
        <w:jc w:val="center"/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</w:pPr>
      <w:r w:rsidRPr="009E26ED">
        <w:rPr>
          <w:rFonts w:ascii="Book Antiqua" w:eastAsia="Yu Mincho Demibold" w:hAnsi="Book Antiqua" w:cs="Linux Libertine Slanted"/>
          <w:b/>
          <w:bCs/>
          <w:smallCaps/>
          <w:color w:val="000000"/>
          <w:sz w:val="36"/>
          <w:szCs w:val="36"/>
          <w:u w:val="single"/>
        </w:rPr>
        <w:t xml:space="preserve">CANCELLED - </w:t>
      </w:r>
    </w:p>
    <w:p w:rsidR="00BE7087" w:rsidRPr="009E26ED" w:rsidRDefault="00EC32B6" w:rsidP="00BE7087">
      <w:pPr>
        <w:jc w:val="center"/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</w:rPr>
      </w:pPr>
      <w:r w:rsidRPr="009E26ED"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</w:rPr>
        <w:t>CITY OF CREEDMOOR</w:t>
      </w:r>
    </w:p>
    <w:p w:rsidR="00FA5E25" w:rsidRPr="009E26ED" w:rsidRDefault="008F353F" w:rsidP="00BE7087">
      <w:pPr>
        <w:jc w:val="center"/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</w:rPr>
      </w:pPr>
      <w:r w:rsidRPr="009E26ED"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</w:rPr>
        <w:t>PLANNING BOARD</w:t>
      </w:r>
      <w:r w:rsidR="0038549A" w:rsidRPr="009E26ED"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</w:rPr>
        <w:t xml:space="preserve"> </w:t>
      </w:r>
      <w:r w:rsidR="00FA5E25" w:rsidRPr="009E26ED">
        <w:rPr>
          <w:rFonts w:ascii="Book Antiqua" w:eastAsia="Yu Mincho Demibold" w:hAnsi="Book Antiqua" w:cs="Linux Libertine Slanted"/>
          <w:bCs/>
          <w:smallCaps/>
          <w:color w:val="000000"/>
          <w:sz w:val="36"/>
          <w:szCs w:val="36"/>
        </w:rPr>
        <w:t>MEETING</w:t>
      </w:r>
    </w:p>
    <w:p w:rsidR="0014728A" w:rsidRPr="00EC32B6" w:rsidRDefault="0014728A" w:rsidP="00CD4ADD">
      <w:pPr>
        <w:spacing w:line="360" w:lineRule="auto"/>
        <w:jc w:val="both"/>
        <w:rPr>
          <w:rFonts w:ascii="Book Antiqua" w:eastAsia="Yu Mincho Demibold" w:hAnsi="Book Antiqua" w:cs="Linux Libertine Slanted"/>
          <w:sz w:val="32"/>
          <w:szCs w:val="32"/>
        </w:rPr>
      </w:pPr>
    </w:p>
    <w:p w:rsidR="00124475" w:rsidRDefault="0004199E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The </w:t>
      </w:r>
      <w:r w:rsidR="00FA5E25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City of Creedmoor </w:t>
      </w:r>
      <w:r w:rsidR="008F353F">
        <w:rPr>
          <w:rFonts w:ascii="Book Antiqua" w:eastAsia="Yu Mincho Demibold" w:hAnsi="Book Antiqua" w:cs="Linux Libertine Slanted"/>
          <w:sz w:val="32"/>
          <w:szCs w:val="32"/>
        </w:rPr>
        <w:t>Planning Board</w:t>
      </w:r>
      <w:r w:rsidR="0038549A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meeting </w:t>
      </w:r>
    </w:p>
    <w:p w:rsidR="00F3290F" w:rsidRPr="00540199" w:rsidRDefault="009E26ED" w:rsidP="00540199">
      <w:pPr>
        <w:spacing w:line="360" w:lineRule="auto"/>
        <w:jc w:val="center"/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that was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 scheduled to be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held on</w:t>
      </w:r>
      <w:r w:rsidR="00124475"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Pr="009E26ED">
        <w:rPr>
          <w:rFonts w:ascii="Book Antiqua" w:eastAsia="Yu Mincho Demibold" w:hAnsi="Book Antiqua" w:cs="Linux Libertine Slanted"/>
          <w:b/>
          <w:sz w:val="36"/>
          <w:szCs w:val="36"/>
        </w:rPr>
        <w:t>June 8</w:t>
      </w:r>
      <w:r w:rsidR="00A96AFB" w:rsidRPr="009E26ED">
        <w:rPr>
          <w:rFonts w:ascii="Book Antiqua" w:eastAsia="Yu Mincho Demibold" w:hAnsi="Book Antiqua" w:cs="Linux Libertine Slanted"/>
          <w:b/>
          <w:sz w:val="36"/>
          <w:szCs w:val="36"/>
        </w:rPr>
        <w:t xml:space="preserve">, 2023 </w:t>
      </w:r>
      <w:r w:rsidR="008F353F" w:rsidRPr="009E26ED">
        <w:rPr>
          <w:rFonts w:ascii="Book Antiqua" w:eastAsia="Yu Mincho Demibold" w:hAnsi="Book Antiqua" w:cs="Linux Libertine Slanted"/>
          <w:b/>
          <w:sz w:val="36"/>
          <w:szCs w:val="36"/>
        </w:rPr>
        <w:t xml:space="preserve"> at 7</w:t>
      </w:r>
      <w:r w:rsidR="00EA3E1F" w:rsidRPr="009E26ED">
        <w:rPr>
          <w:rFonts w:ascii="Book Antiqua" w:eastAsia="Yu Mincho Demibold" w:hAnsi="Book Antiqua" w:cs="Linux Libertine Slanted"/>
          <w:b/>
          <w:sz w:val="36"/>
          <w:szCs w:val="36"/>
        </w:rPr>
        <w:t xml:space="preserve"> p.m</w:t>
      </w:r>
      <w:r w:rsidR="00EA3E1F" w:rsidRPr="00935A8B">
        <w:rPr>
          <w:rFonts w:ascii="Book Antiqua" w:eastAsia="Yu Mincho Demibold" w:hAnsi="Book Antiqua" w:cs="Linux Libertine Slanted"/>
          <w:b/>
          <w:sz w:val="36"/>
          <w:szCs w:val="36"/>
        </w:rPr>
        <w:t>.</w:t>
      </w:r>
      <w:r w:rsidR="00935A8B" w:rsidRPr="00935A8B">
        <w:rPr>
          <w:rFonts w:ascii="Book Antiqua" w:eastAsia="Yu Mincho Demibold" w:hAnsi="Book Antiqua" w:cs="Linux Libertine Slanted"/>
          <w:b/>
          <w:sz w:val="36"/>
          <w:szCs w:val="36"/>
        </w:rPr>
        <w:t xml:space="preserve">  </w:t>
      </w:r>
      <w:r w:rsidR="00BF2C46" w:rsidRPr="00935A8B">
        <w:rPr>
          <w:rFonts w:ascii="Book Antiqua" w:eastAsia="Yu Mincho Demibold" w:hAnsi="Book Antiqua" w:cs="Linux Libertine Slanted"/>
          <w:sz w:val="32"/>
          <w:szCs w:val="32"/>
        </w:rPr>
        <w:t>i</w:t>
      </w:r>
      <w:r w:rsidR="00BF2C46" w:rsidRPr="00124475">
        <w:rPr>
          <w:rFonts w:ascii="Book Antiqua" w:eastAsia="Yu Mincho Demibold" w:hAnsi="Book Antiqua" w:cs="Linux Libertine Slanted"/>
          <w:sz w:val="32"/>
          <w:szCs w:val="32"/>
        </w:rPr>
        <w:t>n the</w:t>
      </w:r>
    </w:p>
    <w:p w:rsidR="00665032" w:rsidRDefault="00BF2C46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 w:rsidRPr="00124475">
        <w:rPr>
          <w:rFonts w:ascii="Book Antiqua" w:eastAsia="Yu Mincho Demibold" w:hAnsi="Book Antiqua" w:cs="Linux Libertine Slanted"/>
          <w:sz w:val="32"/>
          <w:szCs w:val="32"/>
        </w:rPr>
        <w:t xml:space="preserve"> Boardroom </w:t>
      </w:r>
      <w:r w:rsidR="007832EF">
        <w:rPr>
          <w:rFonts w:ascii="Book Antiqua" w:eastAsia="Yu Mincho Demibold" w:hAnsi="Book Antiqua" w:cs="Linux Libertine Slanted"/>
          <w:sz w:val="32"/>
          <w:szCs w:val="32"/>
        </w:rPr>
        <w:t xml:space="preserve">at </w:t>
      </w:r>
      <w:r w:rsidR="00EA3E1F" w:rsidRPr="00124475">
        <w:rPr>
          <w:rFonts w:ascii="Book Antiqua" w:eastAsia="Yu Mincho Demibold" w:hAnsi="Book Antiqua" w:cs="Linux Libertine Slanted"/>
          <w:sz w:val="32"/>
          <w:szCs w:val="32"/>
        </w:rPr>
        <w:t>City Hall</w:t>
      </w:r>
      <w:r w:rsidR="00EB305C" w:rsidRPr="00124475">
        <w:rPr>
          <w:rFonts w:ascii="Book Antiqua" w:eastAsia="Yu Mincho Demibold" w:hAnsi="Book Antiqua" w:cs="Linux Libertine Slanted"/>
          <w:sz w:val="32"/>
          <w:szCs w:val="32"/>
        </w:rPr>
        <w:t>, 111 Masonic Street, Creedmoor, NC.</w:t>
      </w:r>
    </w:p>
    <w:p w:rsidR="009E26ED" w:rsidRDefault="009E26ED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has been</w:t>
      </w:r>
      <w:bookmarkStart w:id="0" w:name="_GoBack"/>
      <w:bookmarkEnd w:id="0"/>
    </w:p>
    <w:p w:rsidR="009E26ED" w:rsidRPr="00124475" w:rsidRDefault="009E26ED" w:rsidP="00F16E8E">
      <w:pPr>
        <w:spacing w:line="360" w:lineRule="auto"/>
        <w:jc w:val="center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 xml:space="preserve"> </w:t>
      </w:r>
      <w:r w:rsidRPr="009E26ED">
        <w:rPr>
          <w:rFonts w:ascii="Book Antiqua" w:eastAsia="Yu Mincho Demibold" w:hAnsi="Book Antiqua" w:cs="Linux Libertine Slanted"/>
          <w:b/>
          <w:sz w:val="36"/>
          <w:szCs w:val="36"/>
          <w:u w:val="single"/>
        </w:rPr>
        <w:t>Cancelled</w:t>
      </w:r>
      <w:r w:rsidRPr="009E26ED">
        <w:rPr>
          <w:rFonts w:ascii="Book Antiqua" w:eastAsia="Yu Mincho Demibold" w:hAnsi="Book Antiqua" w:cs="Linux Libertine Slanted"/>
          <w:b/>
          <w:sz w:val="32"/>
          <w:szCs w:val="32"/>
          <w:u w:val="single"/>
        </w:rPr>
        <w:t>.</w:t>
      </w:r>
    </w:p>
    <w:p w:rsidR="00124475" w:rsidRDefault="00124475" w:rsidP="00F16E8E">
      <w:pPr>
        <w:spacing w:line="360" w:lineRule="auto"/>
        <w:jc w:val="center"/>
        <w:rPr>
          <w:rFonts w:ascii="Engravers MT" w:eastAsia="Yu Mincho Demibold" w:hAnsi="Engravers MT" w:cs="Linux Libertine Slanted"/>
          <w:sz w:val="32"/>
          <w:szCs w:val="32"/>
        </w:rPr>
      </w:pPr>
    </w:p>
    <w:p w:rsidR="00FA5E25" w:rsidRPr="00124475" w:rsidRDefault="0012447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  <w:r>
        <w:rPr>
          <w:rFonts w:ascii="Book Antiqua" w:eastAsia="Yu Mincho Demibold" w:hAnsi="Book Antiqua" w:cs="Linux Libertine Slanted"/>
          <w:sz w:val="32"/>
          <w:szCs w:val="32"/>
        </w:rPr>
        <w:t>*</w:t>
      </w:r>
      <w:r w:rsidRPr="00124475">
        <w:rPr>
          <w:rFonts w:ascii="Book Antiqua" w:eastAsia="Yu Mincho Demibold" w:hAnsi="Book Antiqua" w:cs="Linux Libertine Slanted"/>
          <w:sz w:val="32"/>
          <w:szCs w:val="32"/>
        </w:rPr>
        <w:t>Any questions should be directed</w:t>
      </w:r>
      <w:r w:rsidR="00E34A2C">
        <w:rPr>
          <w:rFonts w:ascii="Book Antiqua" w:eastAsia="Yu Mincho Demibold" w:hAnsi="Book Antiqua" w:cs="Linux Libertine Slanted"/>
          <w:sz w:val="32"/>
          <w:szCs w:val="32"/>
        </w:rPr>
        <w:t xml:space="preserve"> to Barbara Rouse, City Clerk to: </w:t>
      </w:r>
      <w:hyperlink r:id="rId8" w:history="1">
        <w:r w:rsidR="00FA5E25" w:rsidRPr="00124475">
          <w:rPr>
            <w:rStyle w:val="Hyperlink"/>
            <w:rFonts w:ascii="Book Antiqua" w:eastAsia="Yu Mincho Demibold" w:hAnsi="Book Antiqua" w:cs="Linux Libertine Slanted"/>
            <w:sz w:val="32"/>
            <w:szCs w:val="32"/>
          </w:rPr>
          <w:t>brouse@cityofcreedmoor.org</w:t>
        </w:r>
      </w:hyperlink>
    </w:p>
    <w:p w:rsidR="00FA5E25" w:rsidRPr="00FA5E25" w:rsidRDefault="00FA5E25" w:rsidP="00FA5E25">
      <w:pPr>
        <w:spacing w:line="360" w:lineRule="auto"/>
        <w:rPr>
          <w:rFonts w:ascii="Book Antiqua" w:eastAsia="Yu Mincho Demibold" w:hAnsi="Book Antiqua" w:cs="Linux Libertine Slanted"/>
          <w:sz w:val="32"/>
          <w:szCs w:val="32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</w:p>
    <w:p w:rsidR="00EA3E1F" w:rsidRPr="00FA5E25" w:rsidRDefault="00EA3E1F" w:rsidP="00EA3E1F">
      <w:pPr>
        <w:spacing w:line="360" w:lineRule="auto"/>
        <w:jc w:val="both"/>
        <w:rPr>
          <w:rFonts w:ascii="Engravers MT" w:eastAsia="Yu Mincho Demibold" w:hAnsi="Engravers MT" w:cs="Linux Libertine Slanted"/>
          <w:sz w:val="36"/>
          <w:szCs w:val="36"/>
        </w:rPr>
      </w:pPr>
      <w:r w:rsidRPr="00FA5E25">
        <w:rPr>
          <w:rFonts w:ascii="Engravers MT" w:eastAsia="Yu Mincho Demibold" w:hAnsi="Engravers MT" w:cs="Linux Libertine Slanted"/>
          <w:sz w:val="36"/>
          <w:szCs w:val="36"/>
        </w:rPr>
        <w:t xml:space="preserve">  </w:t>
      </w:r>
    </w:p>
    <w:p w:rsidR="00576796" w:rsidRPr="00FA5E25" w:rsidRDefault="00576796" w:rsidP="00CD4ADD">
      <w:pPr>
        <w:spacing w:line="360" w:lineRule="auto"/>
        <w:jc w:val="both"/>
        <w:rPr>
          <w:rFonts w:ascii="Engravers MT" w:eastAsia="Yu Mincho Demibold" w:hAnsi="Engravers MT" w:cs="Aharoni"/>
          <w:sz w:val="32"/>
        </w:rPr>
      </w:pPr>
    </w:p>
    <w:p w:rsidR="00C70C31" w:rsidRPr="00F45D64" w:rsidRDefault="00C70C31" w:rsidP="00C70C31">
      <w:pPr>
        <w:spacing w:line="360" w:lineRule="auto"/>
        <w:jc w:val="both"/>
        <w:rPr>
          <w:rFonts w:ascii="Yu Mincho Demibold" w:eastAsia="Yu Mincho Demibold" w:hAnsi="Yu Mincho Demibold"/>
          <w:sz w:val="32"/>
          <w:szCs w:val="32"/>
        </w:rPr>
      </w:pPr>
    </w:p>
    <w:p w:rsidR="00C70C31" w:rsidRDefault="00C70C31" w:rsidP="00C70C31">
      <w:pPr>
        <w:spacing w:line="360" w:lineRule="auto"/>
        <w:jc w:val="both"/>
        <w:rPr>
          <w:rFonts w:ascii="Georgia" w:hAnsi="Georgia"/>
          <w:color w:val="808080" w:themeColor="background1" w:themeShade="80"/>
        </w:rPr>
      </w:pPr>
    </w:p>
    <w:p w:rsidR="002B2E47" w:rsidRDefault="002B2E47" w:rsidP="00BE7087">
      <w:pPr>
        <w:spacing w:line="360" w:lineRule="auto"/>
        <w:jc w:val="both"/>
        <w:rPr>
          <w:sz w:val="32"/>
        </w:rPr>
      </w:pPr>
    </w:p>
    <w:sectPr w:rsidR="002B2E47" w:rsidSect="0001177B">
      <w:type w:val="continuous"/>
      <w:pgSz w:w="12240" w:h="15840" w:code="1"/>
      <w:pgMar w:top="432" w:right="1080" w:bottom="432" w:left="108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 Demibold">
    <w:panose1 w:val="02020600000000000000"/>
    <w:charset w:val="80"/>
    <w:family w:val="roman"/>
    <w:pitch w:val="variable"/>
    <w:sig w:usb0="800002E7" w:usb1="2AC7FCF0" w:usb2="00000012" w:usb3="00000000" w:csb0="0002009F" w:csb1="00000000"/>
  </w:font>
  <w:font w:name="Linux Libertine Slanted">
    <w:panose1 w:val="02000803000000000000"/>
    <w:charset w:val="00"/>
    <w:family w:val="auto"/>
    <w:pitch w:val="variable"/>
    <w:sig w:usb0="E0000AFF" w:usb1="5000E4FB" w:usb2="00000020" w:usb3="00000000" w:csb0="000001B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rawingGridVerticalSpacing w:val="39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NTOwMLW0MLAwMLZQ0lEKTi0uzszPAykwNKoFAKTZkystAAAA"/>
  </w:docVars>
  <w:rsids>
    <w:rsidRoot w:val="00486EB7"/>
    <w:rsid w:val="0001177B"/>
    <w:rsid w:val="000149A4"/>
    <w:rsid w:val="000360DC"/>
    <w:rsid w:val="0004199E"/>
    <w:rsid w:val="000721A1"/>
    <w:rsid w:val="00083B6D"/>
    <w:rsid w:val="000B61B0"/>
    <w:rsid w:val="00124475"/>
    <w:rsid w:val="00126609"/>
    <w:rsid w:val="001308F2"/>
    <w:rsid w:val="0014728A"/>
    <w:rsid w:val="00165DF9"/>
    <w:rsid w:val="00166CED"/>
    <w:rsid w:val="00195DC6"/>
    <w:rsid w:val="001B3A72"/>
    <w:rsid w:val="001C11A6"/>
    <w:rsid w:val="001D0319"/>
    <w:rsid w:val="001F70A3"/>
    <w:rsid w:val="00251B9F"/>
    <w:rsid w:val="002661C9"/>
    <w:rsid w:val="00274BF6"/>
    <w:rsid w:val="002B2E47"/>
    <w:rsid w:val="002B561F"/>
    <w:rsid w:val="002E7B91"/>
    <w:rsid w:val="00305636"/>
    <w:rsid w:val="0034385E"/>
    <w:rsid w:val="00346337"/>
    <w:rsid w:val="00365D20"/>
    <w:rsid w:val="00373747"/>
    <w:rsid w:val="0038549A"/>
    <w:rsid w:val="003C3DCC"/>
    <w:rsid w:val="003C590A"/>
    <w:rsid w:val="003D1688"/>
    <w:rsid w:val="0046022D"/>
    <w:rsid w:val="00462772"/>
    <w:rsid w:val="00481F7C"/>
    <w:rsid w:val="00486EB7"/>
    <w:rsid w:val="004A3833"/>
    <w:rsid w:val="004D4575"/>
    <w:rsid w:val="004D792D"/>
    <w:rsid w:val="00540199"/>
    <w:rsid w:val="00541545"/>
    <w:rsid w:val="00576796"/>
    <w:rsid w:val="0057684E"/>
    <w:rsid w:val="005914E7"/>
    <w:rsid w:val="005E7B66"/>
    <w:rsid w:val="00600A3E"/>
    <w:rsid w:val="00665032"/>
    <w:rsid w:val="006A283F"/>
    <w:rsid w:val="006A5BFB"/>
    <w:rsid w:val="006D1252"/>
    <w:rsid w:val="006E6BD2"/>
    <w:rsid w:val="007032AA"/>
    <w:rsid w:val="00710EAB"/>
    <w:rsid w:val="007210CD"/>
    <w:rsid w:val="00753B7F"/>
    <w:rsid w:val="00770064"/>
    <w:rsid w:val="007832EF"/>
    <w:rsid w:val="007A657F"/>
    <w:rsid w:val="007A76C1"/>
    <w:rsid w:val="007F42C2"/>
    <w:rsid w:val="007F7782"/>
    <w:rsid w:val="00800134"/>
    <w:rsid w:val="0080520D"/>
    <w:rsid w:val="00825A59"/>
    <w:rsid w:val="00827338"/>
    <w:rsid w:val="00834385"/>
    <w:rsid w:val="00841AFE"/>
    <w:rsid w:val="008469ED"/>
    <w:rsid w:val="008536DE"/>
    <w:rsid w:val="00867181"/>
    <w:rsid w:val="00892925"/>
    <w:rsid w:val="008975A3"/>
    <w:rsid w:val="008A7140"/>
    <w:rsid w:val="008B03D8"/>
    <w:rsid w:val="008B50D3"/>
    <w:rsid w:val="008E2A11"/>
    <w:rsid w:val="008E623E"/>
    <w:rsid w:val="008F353F"/>
    <w:rsid w:val="00915C39"/>
    <w:rsid w:val="009217C5"/>
    <w:rsid w:val="00935A8B"/>
    <w:rsid w:val="00937130"/>
    <w:rsid w:val="00946584"/>
    <w:rsid w:val="00953AAC"/>
    <w:rsid w:val="0095518A"/>
    <w:rsid w:val="009615BE"/>
    <w:rsid w:val="009C3F8A"/>
    <w:rsid w:val="009E26ED"/>
    <w:rsid w:val="009F6811"/>
    <w:rsid w:val="00A0485D"/>
    <w:rsid w:val="00A33334"/>
    <w:rsid w:val="00A51B34"/>
    <w:rsid w:val="00A85B67"/>
    <w:rsid w:val="00A96AFB"/>
    <w:rsid w:val="00AA62B1"/>
    <w:rsid w:val="00AC469C"/>
    <w:rsid w:val="00AC5479"/>
    <w:rsid w:val="00B55A6D"/>
    <w:rsid w:val="00B62CB6"/>
    <w:rsid w:val="00B67617"/>
    <w:rsid w:val="00B90B76"/>
    <w:rsid w:val="00BE0C78"/>
    <w:rsid w:val="00BE7087"/>
    <w:rsid w:val="00BF2C46"/>
    <w:rsid w:val="00C03FC4"/>
    <w:rsid w:val="00C549B3"/>
    <w:rsid w:val="00C70C31"/>
    <w:rsid w:val="00C97E99"/>
    <w:rsid w:val="00CD4ADD"/>
    <w:rsid w:val="00CE5B6B"/>
    <w:rsid w:val="00CF749C"/>
    <w:rsid w:val="00D0613E"/>
    <w:rsid w:val="00D32143"/>
    <w:rsid w:val="00D36B07"/>
    <w:rsid w:val="00D41D32"/>
    <w:rsid w:val="00D644A8"/>
    <w:rsid w:val="00D70DB0"/>
    <w:rsid w:val="00D8146C"/>
    <w:rsid w:val="00DA1569"/>
    <w:rsid w:val="00DB7057"/>
    <w:rsid w:val="00DC4107"/>
    <w:rsid w:val="00DD6D47"/>
    <w:rsid w:val="00E22E1D"/>
    <w:rsid w:val="00E34A2C"/>
    <w:rsid w:val="00E37F08"/>
    <w:rsid w:val="00E65262"/>
    <w:rsid w:val="00E77928"/>
    <w:rsid w:val="00EA3E1F"/>
    <w:rsid w:val="00EA7012"/>
    <w:rsid w:val="00EB305C"/>
    <w:rsid w:val="00EC32B6"/>
    <w:rsid w:val="00F07E1A"/>
    <w:rsid w:val="00F16E8E"/>
    <w:rsid w:val="00F3290F"/>
    <w:rsid w:val="00F348C8"/>
    <w:rsid w:val="00F45D64"/>
    <w:rsid w:val="00F60244"/>
    <w:rsid w:val="00F80765"/>
    <w:rsid w:val="00FA0214"/>
    <w:rsid w:val="00FA06BE"/>
    <w:rsid w:val="00FA22DA"/>
    <w:rsid w:val="00FA5E25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A790A2"/>
  <w15:docId w15:val="{314301F1-9BD2-40FF-928D-56AC381BE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2E1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86EB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0149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49A4"/>
    <w:rPr>
      <w:rFonts w:ascii="Tahoma" w:hAnsi="Tahoma" w:cs="Tahoma"/>
      <w:sz w:val="16"/>
      <w:szCs w:val="16"/>
    </w:rPr>
  </w:style>
  <w:style w:type="paragraph" w:customStyle="1" w:styleId="Category">
    <w:name w:val="Catego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color w:val="808080" w:themeColor="background1" w:themeShade="80"/>
      <w:sz w:val="20"/>
      <w:szCs w:val="22"/>
    </w:rPr>
  </w:style>
  <w:style w:type="paragraph" w:customStyle="1" w:styleId="Entry">
    <w:name w:val="Entry"/>
    <w:basedOn w:val="Normal"/>
    <w:uiPriority w:val="1"/>
    <w:rsid w:val="009F6811"/>
    <w:pPr>
      <w:framePr w:hSpace="187" w:wrap="around" w:hAnchor="margin" w:xAlign="center" w:yAlign="top"/>
      <w:spacing w:after="200" w:line="276" w:lineRule="auto"/>
      <w:suppressOverlap/>
    </w:pPr>
    <w:rPr>
      <w:rFonts w:asciiTheme="minorHAnsi" w:eastAsiaTheme="minorEastAsia" w:hAnsiTheme="minorHAnsi" w:cstheme="minorBidi"/>
      <w:sz w:val="20"/>
      <w:szCs w:val="22"/>
    </w:rPr>
  </w:style>
  <w:style w:type="paragraph" w:styleId="NoSpacing">
    <w:name w:val="No Spacing"/>
    <w:basedOn w:val="Normal"/>
    <w:uiPriority w:val="1"/>
    <w:qFormat/>
    <w:rsid w:val="009F6811"/>
    <w:rPr>
      <w:rFonts w:asciiTheme="minorHAnsi" w:eastAsiaTheme="minorEastAsia" w:hAnsiTheme="minorHAnsi" w:cstheme="minorBidi"/>
      <w:sz w:val="20"/>
      <w:szCs w:val="22"/>
    </w:rPr>
  </w:style>
  <w:style w:type="paragraph" w:styleId="NormalWeb">
    <w:name w:val="Normal (Web)"/>
    <w:basedOn w:val="Normal"/>
    <w:uiPriority w:val="99"/>
    <w:semiHidden/>
    <w:unhideWhenUsed/>
    <w:rsid w:val="00F07E1A"/>
    <w:pPr>
      <w:spacing w:before="100" w:beforeAutospacing="1" w:after="100" w:afterAutospacing="1"/>
    </w:pPr>
    <w:rPr>
      <w:rFonts w:eastAsia="Calibri"/>
    </w:rPr>
  </w:style>
  <w:style w:type="character" w:customStyle="1" w:styleId="xbe">
    <w:name w:val="_xbe"/>
    <w:rsid w:val="00F07E1A"/>
  </w:style>
  <w:style w:type="paragraph" w:styleId="Title">
    <w:name w:val="Title"/>
    <w:basedOn w:val="Normal"/>
    <w:link w:val="TitleChar"/>
    <w:qFormat/>
    <w:rsid w:val="00D41D32"/>
    <w:pPr>
      <w:jc w:val="center"/>
    </w:pPr>
    <w:rPr>
      <w:b/>
      <w:szCs w:val="20"/>
    </w:rPr>
  </w:style>
  <w:style w:type="character" w:customStyle="1" w:styleId="TitleChar">
    <w:name w:val="Title Char"/>
    <w:basedOn w:val="DefaultParagraphFont"/>
    <w:link w:val="Title"/>
    <w:rsid w:val="00D41D32"/>
    <w:rPr>
      <w:b/>
      <w:sz w:val="24"/>
    </w:rPr>
  </w:style>
  <w:style w:type="character" w:styleId="FollowedHyperlink">
    <w:name w:val="FollowedHyperlink"/>
    <w:basedOn w:val="DefaultParagraphFont"/>
    <w:semiHidden/>
    <w:unhideWhenUsed/>
    <w:rsid w:val="00166CE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ouse@cityofcreedmoo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cityofcreedmoor.org" TargetMode="External"/><Relationship Id="rId5" Type="http://schemas.openxmlformats.org/officeDocument/2006/relationships/hyperlink" Target="http://www.cityofcreedmoor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2506D-37B1-448F-8202-58B970B2D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7</CharactersWithSpaces>
  <SharedDoc>false</SharedDoc>
  <HLinks>
    <vt:vector size="6" baseType="variant">
      <vt:variant>
        <vt:i4>2359407</vt:i4>
      </vt:variant>
      <vt:variant>
        <vt:i4>0</vt:i4>
      </vt:variant>
      <vt:variant>
        <vt:i4>0</vt:i4>
      </vt:variant>
      <vt:variant>
        <vt:i4>5</vt:i4>
      </vt:variant>
      <vt:variant>
        <vt:lpwstr>http://www.cityofcreedmo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rena</dc:creator>
  <cp:lastModifiedBy>Barbara Rouse</cp:lastModifiedBy>
  <cp:revision>3</cp:revision>
  <cp:lastPrinted>2021-03-05T15:10:00Z</cp:lastPrinted>
  <dcterms:created xsi:type="dcterms:W3CDTF">2023-06-02T16:04:00Z</dcterms:created>
  <dcterms:modified xsi:type="dcterms:W3CDTF">2023-06-02T16:05:00Z</dcterms:modified>
</cp:coreProperties>
</file>